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147418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3728606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59460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106685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358826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3010936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593657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2043709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3875520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775989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1787908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445545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афоров Нурмухаммад Вомикович</dc:creator>
  <dc:language>ru-RU</dc:language>
  <cp:keywords/>
  <dcterms:created xsi:type="dcterms:W3CDTF">2024-06-19T20:01:34Z</dcterms:created>
  <dcterms:modified xsi:type="dcterms:W3CDTF">2024-06-19T20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